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Psychologist</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f56582a4a9765acb8b3cbcdde7a855352645a6c"/>
    <w:p>
      <w:pPr>
        <w:pStyle w:val="Heading1"/>
      </w:pPr>
      <w:r>
        <w:t xml:space="preserve">Cover Letter for a Psychologist Position in Italy Rome</w:t>
      </w:r>
    </w:p>
    <w:p>
      <w:pPr>
        <w:pStyle w:val="FirstParagraph"/>
      </w:pPr>
      <w:r>
        <w:t xml:space="preserve">Dear [Hiring Manager's Name],</w:t>
      </w:r>
    </w:p>
    <w:p>
      <w:pPr>
        <w:pStyle w:val="BodyText"/>
      </w:pPr>
      <w:r>
        <w:t xml:space="preserve">I am writing to express my sincere interest in the psychologist position at your esteemed organization in Italy, Rome. As a dedicated and culturally attuned mental health professional with over [X years] of experience, I am eager to contribute my expertise in psychological assessment, therapeutic interventions, and community support to a dynamic institution rooted in the rich cultural and historical context of Rome. My commitment to fostering emotional well-being aligns seamlessly with the values of your organization, and I am confident that my background as a licensed psychologist in Italy will enable me to make meaningful contributions to your team.</w:t>
      </w:r>
    </w:p>
    <w:bookmarkStart w:id="20" w:name="professional-background"/>
    <w:p>
      <w:pPr>
        <w:pStyle w:val="Heading2"/>
      </w:pPr>
      <w:r>
        <w:t xml:space="preserve">Professional Background</w:t>
      </w:r>
    </w:p>
    <w:p>
      <w:pPr>
        <w:pStyle w:val="FirstParagraph"/>
      </w:pPr>
      <w:r>
        <w:t xml:space="preserve">I hold a Master’s Degree in Psychology from [University Name] in Italy, where I specialized in clinical psychology and developed a strong foundation in evidence-based practices. My academic training was complemented by extensive hands-on experience during my internship at [Clinic/Hospital Name], a renowned institution in Rome that serves diverse populations, including children, adolescents, and adults facing complex psychological challenges. This environment allowed me to refine my skills in diagnosing mental health conditions, designing personalized treatment plans, and collaborating with multidisciplinary teams to address the unique needs of individuals within the Italian healthcare framework.</w:t>
      </w:r>
    </w:p>
    <w:p>
      <w:pPr>
        <w:pStyle w:val="BodyText"/>
      </w:pPr>
      <w:r>
        <w:t xml:space="preserve">As a licensed psychologist in Italy, I have worked across multiple settings, including private practice and community mental health centers. My work has focused on providing therapeutic support to clients struggling with anxiety, depression, trauma, and relationship issues. I am particularly passionate about integrating cultural sensitivity into my practice, as Rome’s diverse population presents unique challenges and opportunities for mental health care. For instance, I have developed programs tailored to immigrants and expatriates navigating the complexities of Italian society, emphasizing the importance of understanding local customs and social dynamics to foster trust and effective communication.</w:t>
      </w:r>
    </w:p>
    <w:bookmarkEnd w:id="20"/>
    <w:bookmarkStart w:id="21" w:name="experience-in-italy-rome"/>
    <w:p>
      <w:pPr>
        <w:pStyle w:val="Heading2"/>
      </w:pPr>
      <w:r>
        <w:t xml:space="preserve">Experience in Italy Rome</w:t>
      </w:r>
    </w:p>
    <w:p>
      <w:pPr>
        <w:pStyle w:val="FirstParagraph"/>
      </w:pPr>
      <w:r>
        <w:t xml:space="preserve">My professional journey in Italy has been deeply rooted in Rome, where I have served as a clinical psychologist at [Previous Workplace Name], a leading mental health facility. During my tenure, I conducted individual and group therapy sessions, organized workshops on stress management and emotional resilience, and contributed to research initiatives aimed at improving access to psychological services for underserved communities. One of my most rewarding projects involved collaborating with local schools to implement mental health education programs, which empowered students to recognize early signs of psychological distress and seek timely support.</w:t>
      </w:r>
    </w:p>
    <w:p>
      <w:pPr>
        <w:pStyle w:val="BodyText"/>
      </w:pPr>
      <w:r>
        <w:t xml:space="preserve">Rome’s vibrant yet fast-paced environment has shaped my approach to psychology, as I have witnessed firsthand the impact of urban living on mental health. The city’s blend of ancient traditions and modern challenges requires psychologists to be both adaptable and culturally informed. For example, I have worked with clients from various socioeconomic backgrounds, addressing issues such as work-related stress, family conflicts, and the pressures of navigating a competitive academic system in Italy. My ability to connect with individuals from different walks of life has been instrumental in building rapport and delivering effective interventions.</w:t>
      </w:r>
    </w:p>
    <w:bookmarkEnd w:id="21"/>
    <w:bookmarkStart w:id="22" w:name="skills-and-expertise"/>
    <w:p>
      <w:pPr>
        <w:pStyle w:val="Heading2"/>
      </w:pPr>
      <w:r>
        <w:t xml:space="preserve">Skills and Expertise</w:t>
      </w:r>
    </w:p>
    <w:p>
      <w:pPr>
        <w:pStyle w:val="FirstParagraph"/>
      </w:pPr>
      <w:r>
        <w:t xml:space="preserve">As a psychologist, I am proficient in a range of therapeutic modalities, including cognitive-behavioral therapy (CBT), psychodynamic therapy, and humanistic approaches. I have also completed specialized training in trauma-informed care and mindfulness-based stress reduction, which I integrate into my practice to help clients develop coping strategies for everyday challenges. My technical skills include administering psychological assessments such as the MMPI-2-RF and the WISC-V, as well as interpreting results to inform treatment decisions.</w:t>
      </w:r>
    </w:p>
    <w:p>
      <w:pPr>
        <w:pStyle w:val="BodyText"/>
      </w:pPr>
      <w:r>
        <w:t xml:space="preserve">Language fluency in Italian and English further enhances my ability to serve a wide range of clients. I am also adept at using digital tools for teletherapy, which has become increasingly important in Italy’s evolving healthcare landscape. My work in Rome has required me to stay abreast of local regulations, such as the National Health Service (SSN) guidelines, ensuring that my practice adheres to the highest standards of care. Additionally, I have participated in professional development workshops on ethical considerations in psychology and cultural competence, which are critical for addressing the needs of a multicultural society.</w:t>
      </w:r>
    </w:p>
    <w:bookmarkEnd w:id="22"/>
    <w:bookmarkStart w:id="23" w:name="Xd0d8b0e03a6fa69d7ad484e4fccaa269655578f"/>
    <w:p>
      <w:pPr>
        <w:pStyle w:val="Heading2"/>
      </w:pPr>
      <w:r>
        <w:t xml:space="preserve">Cultural Adaptability and Community Engagement</w:t>
      </w:r>
    </w:p>
    <w:p>
      <w:pPr>
        <w:pStyle w:val="FirstParagraph"/>
      </w:pPr>
      <w:r>
        <w:t xml:space="preserve">One of the key aspects that set me apart as a psychologist in Italy is my deep appreciation for the country’s cultural heritage. Rome’s historical significance and artistic legacy have inspired me to approach mental health care with creativity and empathy. For instance, I have led art therapy sessions that draw on Roman history to help clients explore their emotions through storytelling and visual expression. This innovative approach not only strengthens therapeutic outcomes but also fosters a sense of connection to the city’s rich cultural identity.</w:t>
      </w:r>
    </w:p>
    <w:p>
      <w:pPr>
        <w:pStyle w:val="BodyText"/>
      </w:pPr>
      <w:r>
        <w:t xml:space="preserve">My commitment to community well-being extends beyond individual therapy. I have volunteered with organizations such as [Local Nonprofit Name], which provides mental health support to refugees and asylum seekers in Rome. Through these initiatives, I have collaborated with social workers, educators, and policymakers to advocate for inclusive mental health services that respect the dignity of all individuals. This experience has reinforced my belief that psychological care is not just about treating symptoms but also about empowering people to thrive within their communities.</w:t>
      </w:r>
    </w:p>
    <w:bookmarkEnd w:id="23"/>
    <w:bookmarkStart w:id="24" w:name="conclusion"/>
    <w:p>
      <w:pPr>
        <w:pStyle w:val="Heading2"/>
      </w:pPr>
      <w:r>
        <w:t xml:space="preserve">Conclusion</w:t>
      </w:r>
    </w:p>
    <w:p>
      <w:pPr>
        <w:pStyle w:val="FirstParagraph"/>
      </w:pPr>
      <w:r>
        <w:t xml:space="preserve">In conclusion, I am confident that my qualifications as a licensed psychologist in Italy Rome, combined with my dedication to cultural sensitivity and community engagement, make me an ideal candidate for this position. I am particularly drawn to your organization’s mission of promoting mental health awareness and accessibility in a city as dynamic as Rome. I would welcome the opportunity to discuss how my skills and experiences align with your goals, and I am available at your convenience for an interview.</w:t>
      </w:r>
    </w:p>
    <w:p>
      <w:pPr>
        <w:pStyle w:val="BodyText"/>
      </w:pPr>
      <w:r>
        <w:t xml:space="preserve">Thank you for considering my application. I look forward to the possibility of contributing to your team and supporting the emotional well-being of individuals in Rom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Psychologist Position in Italy Rome</dc:title>
  <dc:creator/>
  <cp:keywords/>
  <dcterms:created xsi:type="dcterms:W3CDTF">2026-07-24T05:54:47Z</dcterms:created>
  <dcterms:modified xsi:type="dcterms:W3CDTF">2026-07-24T05:54:47Z</dcterms:modified>
</cp:coreProperties>
</file>

<file path=docProps/custom.xml><?xml version="1.0" encoding="utf-8"?>
<Properties xmlns="http://schemas.openxmlformats.org/officeDocument/2006/custom-properties" xmlns:vt="http://schemas.openxmlformats.org/officeDocument/2006/docPropsVTypes"/>
</file>